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ultiraci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HP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ther R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smok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y alcohol 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nge drin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xercise in last 3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HIV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flu vaccine in last 1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ver had pneumonia vac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routine checkup in last 2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primary care prov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gina or coronary 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att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time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 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P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kin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weight or 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 or poor health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physic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t poor mental 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on impair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wal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gnitive difficul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running erran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y dre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9T22:28:42Z</dcterms:created>
  <dcterms:modified xsi:type="dcterms:W3CDTF">2025-04-09T22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